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131D0" w14:textId="77777777" w:rsidR="00EF2FB3" w:rsidRDefault="00EF2FB3" w:rsidP="00EF2FB3">
      <w:r>
        <w:t>Before you begin your practice delivery, imagine that you are standing in front of your target audience and think about the specific purpose you identified for your speech.</w:t>
      </w:r>
    </w:p>
    <w:p w14:paraId="2440E450" w14:textId="77777777" w:rsidR="00EF2FB3" w:rsidRDefault="00EF2FB3" w:rsidP="00EF2FB3">
      <w:r>
        <w:t>Remember that your speech should last between four and seven minutes.</w:t>
      </w:r>
    </w:p>
    <w:p w14:paraId="68838C2E" w14:textId="77777777" w:rsidR="00EF2FB3" w:rsidRDefault="00EF2FB3" w:rsidP="00EF2FB3">
      <w:r>
        <w:t>Keep track of the total time it takes you to deliver your speech to stay within this time frame.</w:t>
      </w:r>
    </w:p>
    <w:p w14:paraId="19A5A69E" w14:textId="77777777" w:rsidR="00EF2FB3" w:rsidRDefault="00EF2FB3" w:rsidP="00EF2FB3">
      <w:r>
        <w:t>Deliver your speech at least once all the way through.</w:t>
      </w:r>
    </w:p>
    <w:p w14:paraId="485CD900" w14:textId="77777777" w:rsidR="00EF2FB3" w:rsidRDefault="00EF2FB3" w:rsidP="00EF2FB3">
      <w:r>
        <w:t>Describe any issues you encountered during the delivery of your speech.</w:t>
      </w:r>
    </w:p>
    <w:p w14:paraId="2CFDC039" w14:textId="77777777" w:rsidR="00EF2FB3" w:rsidRDefault="00EF2FB3" w:rsidP="00EF2FB3">
      <w:r>
        <w:t>How many times did you practice delivering your speech before you felt comfortable presenting it?</w:t>
      </w:r>
    </w:p>
    <w:p w14:paraId="334BC981" w14:textId="1DC421C7" w:rsidR="00D15BD5" w:rsidRDefault="00EF2FB3" w:rsidP="00EF2FB3">
      <w:r>
        <w:t>What aspects of your speech delivery improved the most as a result of your practice?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DcztLSwMLAAspV0lIJTi4sz8/NACgxrAa4ZaOksAAAA"/>
  </w:docVars>
  <w:rsids>
    <w:rsidRoot w:val="00EF2FB3"/>
    <w:rsid w:val="00D15BD5"/>
    <w:rsid w:val="00EF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A5EC"/>
  <w15:chartTrackingRefBased/>
  <w15:docId w15:val="{D77646AF-092C-4455-8D48-0EFCB3786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5T07:06:00Z</dcterms:created>
  <dcterms:modified xsi:type="dcterms:W3CDTF">2021-11-25T07:07:00Z</dcterms:modified>
</cp:coreProperties>
</file>